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งประยุกต์สุขภาพก็ดี หมายถึงคนนะ เอามา 3 เดือนแล้วครับผมดีมากเลยนะครับจะมีเงินเก็บขึ้นมาได้ตั้ง 3 เดือนสู้ๆนะครับ ตามนั้นแหละครับงดเหล้าเข้าพรรษาแค่ 3 เดือนเองคุณเป็นคนใหม่เลย ส่วนใหญ่เขาจะเรียกว่าร้านโชห่วย เส้นทางที่ผมไปนำบังกะโลบางคูเวียงบางม่วงบางโสนผมก็รู้จักหมด มาก่อนก็ไปนั่งรอแล้วก็ใส่บาตรช่วงเช้าเมื่อก่อนหมายถึง เป็นลายแกะสลักของช่างสิบหมู่ทำแล้วไม่มี มันต้องมีความสุขและความสามัคคี ปัญหาของชุมชนมันจะถูกกว่ากัน ติดตามชมรายการสุขนครนครแห่งความ Season 3 ทุกวันอาทิตย์เวลา 10:00 น ทางสถานีโทรทัศน์รัฐสภาช่อง 10 ได้เวลาของรายการ ไฮไลท์ประชุมสภาแล้วนะครับพบกันเป็นประจำทุกวันเสาร์ 19:00 น เป็นต้นไปค่ะ แน่นอนค่ะว่าเราทุกคนก็พร้อมจะทำงานหนักเพื่อพี่น้องประชาชน ลบทุกความเคลื่อนไหว การจะพี่ปราย ปิดข้อตกลง ว่าจะเป็นการเสนอแนะแนะนำในฐานะที่เป็นสายระบายแล้วก็ร่วมมือกันทำงานในสภา ทุกท่านครับ มาตรฐานทางจริยธรรมผมคิดว่าควรจะเป็นเงื่อนไขควรจะเป็น กฎกติกาควรจะเป็นกระบวนการ ที่พวกเราตรวจสอบกันเองผมอยากให้เป็นไปตามระเบียบวาระ ไม่ได้กลัวกันที่ฝ่ายนะครับเจาะลึกปัญหาในพื้นที่ หน่วยงาน ที่รักตลาด รับแล้วเราก็จะจบให้ฝ่ายกฎหมายอยู่สิ่งต่างๆที่ปรากฏ จะดำเนินการอย่างไรต่อไปก็คงจะต้องตรวจสอบติดตามทั้งหมดได้ รายการไฮไลท์ประชุมสภาทุกวันเสาร์ เวลา 19:00 น ทางสถานีโทรทัศน์รัฐสภา ล็อคหน้าจอ คุณรู้จักน้ำยังเนี่ย ขอบคุณหัวหน้าหนีไปกับภาพยนตร์ไทยระดับตำนานใน ฟิล์มวันวานโรงแรมนรกนะคะ ลำดับภาพโดยใช้อยู่ที่หอภาพยนตร์องค์การมหาชน ทางโทรทัศน์รัฐสภาทีวีช่อง 10 วันหยุดนักขัตฤกษ์ ทุกเรื่องราวความเป็นไทยในความทรงจำ จากความอร่อยบนจานอาหารพื้นบ้านสู่ความไพเราะของบทเพลงที่คิดถึง ความงามของงานศิลปะไทยสู่ความยั่งยืน เดิมขี่นะครับสมัยก่อน ไปวัดพุทธบูชา สนามพิเศษตอนปัจจุบันนี้ เป็นคอนกรีตเสริมเหล็ก เพราะทุกเรื่องราวในความทรงจำมีเรื่องเล่าให้เราคิดถึง การใช้อินเทอร์เน็ตไทยทางช่องโทรทัศน์รัฐสภารายการนี้มีคำบรรยาย ฉันสามารถเรียกเปิดและปิดเครื่องรับโทรทัศน์ในระบบดิจิทัล นี่น้องสูบบุหรี่จะตายใช่ไหมคิดมากมาย ธงชาติและเพลงชาติไทย เป็นสัญลักษณ์ของความเป็นไทย เราจงร่วมใจยืนตรงเคารพธงชาติ ด้วยความภาคภูมิใจในเอกราช และความเสียสละของบรรพบุรุษไทย พระบรมราโชวาทพระบาทสมเด็จพระปรเมนทรพระรามาธิบดี พระ มหาวชิราลงกรณพระวชิรเกล้าเจ้าอยู่หั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SR + Pe ห้องข่าวรัฐสภาแชนแนล ข่าวเช้า วันที่ 13 กันยายน 2567 เวลา 08:00-09:00 น.</dc:title>
  <dc:creator/>
  <cp:keywords/>
  <dcterms:created xsi:type="dcterms:W3CDTF">2024-09-13T01:33:18Z</dcterms:created>
  <dcterms:modified xsi:type="dcterms:W3CDTF">2024-09-13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กันยายน 2567 เวลา 08.00 น.</vt:lpwstr>
  </property>
  <property fmtid="{D5CDD505-2E9C-101B-9397-08002B2CF9AE}" pid="3" name="subtitle">
    <vt:lpwstr/>
  </property>
</Properties>
</file>